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4267d7e241c74b32090582e5778de1b278ea449"/>
    <w:p>
      <w:pPr>
        <w:pStyle w:val="Heading1"/>
      </w:pPr>
      <w:r>
        <w:t xml:space="preserve">Internship Application Letter for Telecommunication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e.g., MTN Ivory Coast, Orange Côte d'Ivoire, or relevant telecom firm]</w:t>
      </w:r>
      <w:r>
        <w:br/>
      </w:r>
      <w:r>
        <w:t xml:space="preserve">Abidjan, Ivory Coast</w:t>
      </w:r>
    </w:p>
    <w:bookmarkStart w:id="20" w:name="X544ec4d5212f0a675d7c266a1c3783faa6ab039"/>
    <w:p>
      <w:pPr>
        <w:pStyle w:val="Heading2"/>
      </w:pPr>
      <w:r>
        <w:t xml:space="preserve">Subject: Internship Application for Telecommunication Engineer Position in Abidjan, Ivory Coast</w:t>
      </w:r>
    </w:p>
    <w:p>
      <w:pPr>
        <w:pStyle w:val="FirstParagraph"/>
      </w:pPr>
      <w:r>
        <w:t xml:space="preserve">Dear Hiring Manager,</w:t>
      </w:r>
    </w:p>
    <w:p>
      <w:pPr>
        <w:pStyle w:val="BodyText"/>
      </w:pPr>
      <w:r>
        <w:t xml:space="preserve">I am writing with profound enthusiasm to express my earnest interest in the Telecommunication Engineer Internship position within your esteemed organization, as advertised on [Platform where you saw the advertisement - e.g., LinkedIn, company website]. As a highly motivated and technically adept final-year undergraduate student in Telecommunications Engineering at [Your University Name], I have meticulously prepared myself to contribute meaningfully to the dynamic telecommunications landscape of Ivory Coast Abidjan. This Internship Application Letter serves as my formal declaration of commitment to leveraging my academic foundation and practical skills within the vibrant, rapidly evolving telecom sector centered in Abidjan.</w:t>
      </w:r>
    </w:p>
    <w:p>
      <w:pPr>
        <w:pStyle w:val="BodyText"/>
      </w:pPr>
      <w:r>
        <w:t xml:space="preserve">My academic journey at [Your University Name] has been rigorously focused on core telecommunication principles directly applicable to the West African context. Coursework has encompassed advanced topics including Wireless Communication Systems (with emphasis on 4G/LTE and emerging 5G architectures), Optical Fiber Network Design, Mobile Network Optimization, Telecommunications Protocols (TCP/IP, GSM/UMTS), and RF Engineering. I have consistently achieved a GPA of [Your GPA] in my major courses, demonstrating not only technical aptitude but also a dedication to mastering the complexities of modern network infrastructures. Crucially, I have completed specialized projects relevant to regional needs: one involving the simulation of cost-effective fiber optic backbone deployment strategies for urban centers like Abidjan, and another analyzing mobile data traffic patterns specific to high-population-density areas in Côte d'Ivoire.</w:t>
      </w:r>
    </w:p>
    <w:p>
      <w:pPr>
        <w:pStyle w:val="BodyText"/>
      </w:pPr>
      <w:r>
        <w:t xml:space="preserve">My technical proficiency extends beyond theory. I possess hands-on experience with industry-standard tools essential for a Telecommunication Engineer, including:</w:t>
      </w:r>
    </w:p>
    <w:p>
      <w:pPr>
        <w:numPr>
          <w:ilvl w:val="0"/>
          <w:numId w:val="1001"/>
        </w:numPr>
        <w:pStyle w:val="Compact"/>
      </w:pPr>
      <w:r>
        <w:rPr>
          <w:bCs/>
          <w:b/>
        </w:rPr>
        <w:t xml:space="preserve">Network Simulation &amp; Design:</w:t>
      </w:r>
      <w:r>
        <w:t xml:space="preserve"> </w:t>
      </w:r>
      <w:r>
        <w:t xml:space="preserve">Cisco Packet Tracer, OMNeT++, MATLAB for signal processing</w:t>
      </w:r>
    </w:p>
    <w:p>
      <w:pPr>
        <w:numPr>
          <w:ilvl w:val="0"/>
          <w:numId w:val="1001"/>
        </w:numPr>
        <w:pStyle w:val="Compact"/>
      </w:pPr>
      <w:r>
        <w:rPr>
          <w:bCs/>
          <w:b/>
        </w:rPr>
        <w:t xml:space="preserve">RF &amp; Antenna Analysis:</w:t>
      </w:r>
      <w:r>
        <w:t xml:space="preserve"> </w:t>
      </w:r>
      <w:r>
        <w:t xml:space="preserve">HFSS, EZ-NEC for antenna modeling and site survey support</w:t>
      </w:r>
    </w:p>
    <w:p>
      <w:pPr>
        <w:numPr>
          <w:ilvl w:val="0"/>
          <w:numId w:val="1001"/>
        </w:numPr>
        <w:pStyle w:val="Compact"/>
      </w:pPr>
      <w:r>
        <w:rPr>
          <w:bCs/>
          <w:b/>
        </w:rPr>
        <w:t xml:space="preserve">Data Analysis:</w:t>
      </w:r>
      <w:r>
        <w:t xml:space="preserve"> </w:t>
      </w:r>
      <w:r>
        <w:t xml:space="preserve">Python (Pandas, NumPy) and SQL for network performance metrics extraction</w:t>
      </w:r>
    </w:p>
    <w:p>
      <w:pPr>
        <w:numPr>
          <w:ilvl w:val="0"/>
          <w:numId w:val="1001"/>
        </w:numPr>
        <w:pStyle w:val="Compact"/>
      </w:pPr>
      <w:r>
        <w:rPr>
          <w:bCs/>
          <w:b/>
        </w:rPr>
        <w:t xml:space="preserve">Network Management:</w:t>
      </w:r>
      <w:r>
        <w:t xml:space="preserve"> </w:t>
      </w:r>
      <w:r>
        <w:t xml:space="preserve">Basic Cisco IOS configuration, experience with NetFlow analyzers</w:t>
      </w:r>
    </w:p>
    <w:p>
      <w:pPr>
        <w:pStyle w:val="FirstParagraph"/>
      </w:pPr>
      <w:r>
        <w:t xml:space="preserve">The decision to seek an internship specifically within Ivory Coast Abidjan is deeply rooted in my strategic vision for my engineering career. Abidjan is not merely a location; it is the pulsating heart of West Africa's digital transformation. I have closely followed the impressive strides made by Ivory Coast's National Telecommunications Regulatory Authority (ARTCI) and major operators like MTN Ivory Coast, Orange Côte d'Ivoire, and Moov Africa in expanding network coverage, driving mobile internet penetration beyond 125% (as reported by ITU), and spearheading initiatives such as "Côte d'Ivoire Numérique 2020." The city itself is witnessing a surge in infrastructure development – from the expansion of the Abidjan International Airport's communication hubs to the deployment of new submarine cable landings at Port Bouët, creating a fertile ground for innovation. An internship in this environment offers an unparalleled opportunity to witness and contribute to real-world solutions addressing challenges like network congestion in dense urban zones, rural connectivity gaps, and the integration of next-generation technologies within a rapidly growing African economy. This is precisely where my passion for telecommunications engineering converges with tangible impact.</w:t>
      </w:r>
    </w:p>
    <w:p>
      <w:pPr>
        <w:pStyle w:val="BodyText"/>
      </w:pPr>
      <w:r>
        <w:t xml:space="preserve">My understanding of the unique socio-economic context of Ivory Coast Abidjan further fuels my application. I recognize that telecom infrastructure here serves as a critical catalyst for economic growth, financial inclusion (via mobile money), and access to essential services in one of Africa's most dynamic economies. I am acutely aware that successful deployment requires not just technical skill but also cultural sensitivity and the ability to collaborate effectively within diverse teams – a skill I have honed through group projects involving international students and community outreach initiatives in my university’s engineering club, where we designed low-cost communication solutions for local villages.</w:t>
      </w:r>
    </w:p>
    <w:p>
      <w:pPr>
        <w:pStyle w:val="BodyText"/>
      </w:pPr>
      <w:r>
        <w:t xml:space="preserve">I am particularly drawn to [Mention specific project, technology area, or company value if known from research - e.g., "your company's recent work on deploying 5G trials in Abidjan," "the expansion of the National Fiber Backbone Project," or "your commitment to training local talent"] as it aligns perfectly with my desire to learn and contribute. I am eager to apply my skills in network analysis, simulation, and problem-solving under the mentorship of your experienced Telecommunication Engineers. I am confident that my proactive attitude, strong work ethic, adaptability to fast-paced environments like those in Abidjan's bustling telecom sector, and eagerness to learn from industry best practices would make me a valuable asset during this internship.</w:t>
      </w:r>
    </w:p>
    <w:p>
      <w:pPr>
        <w:pStyle w:val="BodyText"/>
      </w:pPr>
      <w:r>
        <w:t xml:space="preserve">My ambition is not confined to merely completing an internship; I aspire to become a contributing professional within Ivory Coast's telecommunications ecosystem. The opportunity to immerse myself in the daily operations, challenges, and triumphs of a leading Abidjan-based telecom organization would be instrumental in shaping my future as a Telecommunication Engineer committed to advancing connectivity across Africa. I am prepared to bring energy, dedication, and a solutions-oriented mindset to your team immediately upon commencement.</w:t>
      </w:r>
    </w:p>
    <w:p>
      <w:pPr>
        <w:pStyle w:val="BodyText"/>
      </w:pPr>
      <w:r>
        <w:t xml:space="preserve">I am deeply grateful for your time and consideration of my Internship Application Letter. My resume, attached for your detailed review, provides further elaboration on my academic achievements and technical competencies. I welcome the opportunity to discuss how my skills and enthusiasm align with the needs of your team during an interview at your earliest convenience. Thank you for considering this application from a passionate future Telecommunication Engineer eager to contribute to the transformative journey of Ivory Coast Abidja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 in Ivory Coast Abidjan</dc:title>
  <dc:creator/>
  <cp:keywords/>
  <dcterms:created xsi:type="dcterms:W3CDTF">2025-12-09T19:39:02Z</dcterms:created>
  <dcterms:modified xsi:type="dcterms:W3CDTF">2025-12-09T19:39:02Z</dcterms:modified>
</cp:coreProperties>
</file>

<file path=docProps/custom.xml><?xml version="1.0" encoding="utf-8"?>
<Properties xmlns="http://schemas.openxmlformats.org/officeDocument/2006/custom-properties" xmlns:vt="http://schemas.openxmlformats.org/officeDocument/2006/docPropsVTypes"/>
</file>